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Robotics Engineer Internship Position</w:t>
      </w:r>
    </w:p>
    <w:bookmarkEnd w:id="20"/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/GitHub Profile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Amsterdam, Netherlands</w:t>
      </w:r>
    </w:p>
    <w:bookmarkStart w:id="21" w:name="Xc97ce73cb71a84102f635346d5f761b16bdf91a"/>
    <w:p>
      <w:pPr>
        <w:pStyle w:val="Heading2"/>
      </w:pPr>
      <w:r>
        <w:t xml:space="preserve">Subject: Internship Application Letter for Robotics Engineer Position</w:t>
      </w:r>
    </w:p>
    <w:bookmarkEnd w:id="21"/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his Internship Application Letter to express my profound enthusiasm for the Robotics Engineer internship position at your esteemed organization in Netherlands Amsterdam. As a final-year robotics engineering student at [Your University] with a specialization in autonomous systems and machine learning, I have closely followed Amsterdam's emergence as a pivotal innovation hub within the European robotics landscape. The opportunity to contribute to cutting-edge projects while immersing myself in the Netherlands' collaborative tech ecosystem represents an unparalleled professional milestone for my academic and career trajectory.</w:t>
      </w:r>
    </w:p>
    <w:p>
      <w:pPr>
        <w:pStyle w:val="BodyText"/>
      </w:pPr>
      <w:r>
        <w:t xml:space="preserve">My academic journey has been meticulously structured around the technical foundations required for advanced robotics development. Through rigorous coursework in kinematics, computer vision, and sensor fusion at [Your University], I have developed proficiency in ROS (Robot Operating System), Python, and C++, consistently applying these skills through hands-on projects. For my capstone project, I designed an autonomous delivery robot capable of navigating complex urban environments using SLAM algorithms – a solution directly addressing Amsterdam's smart-city mobility challenges. This project involved developing real-time obstacle avoidance systems using LiDAR and stereo vision, resulting in a 28% improvement in navigation efficiency compared to baseline models. Such experiences have solidified my technical capabilities while cultivating the problem-solving mindset essential for successful Robotics Engineer roles.</w:t>
      </w:r>
    </w:p>
    <w:p>
      <w:pPr>
        <w:pStyle w:val="BodyText"/>
      </w:pPr>
      <w:r>
        <w:t xml:space="preserve">What truly excites me about this opportunity is the unique convergence of technological innovation and cultural context in Netherlands Amsterdam. The Dutch approach to engineering – characterized by its emphasis on sustainable solutions, interdisciplinary collaboration, and practical implementation (as embodied in the concept of "weten" versus mere "kennen") – deeply resonates with my professional philosophy. Amsterdam's status as a magnet for robotics startups like 5D Robotics and established innovators such as KUKA Netherlands provides an ideal environment to learn from industry pioneers. I am particularly inspired by your company's work in [mention specific project/technology if known, e.g., "collaborative industrial robots" or "agricultural robotics solutions"], which aligns perfectly with my research on adaptive robotic systems for urban applications.</w:t>
      </w:r>
    </w:p>
    <w:p>
      <w:pPr>
        <w:pStyle w:val="BodyText"/>
      </w:pPr>
      <w:r>
        <w:t xml:space="preserve">My commitment to the Netherlands' innovation ecosystem extends beyond academics. I have actively participated in the Dutch robotics community through [mention relevant activities, e.g., "the TU Delft Robotics Club" or "Amsterdam Robotics Meetups"], where I collaborated on projects involving drone swarm coordination for environmental monitoring – a technology with direct relevance to Amsterdam's water management initiatives. This experience taught me to navigate cross-cultural technical teams and communicate complex engineering concepts across linguistic barriers, skills I recognize as vital for success in Netherlands Amsterdam's international work environment. Furthermore, my six-month stay in Utrecht during a university exchange program has equipped me with practical knowledge of Dutch business culture, including the value placed on consensus-driven decision-making ("consensus" being a cornerstone of Dutch professional interactions).</w:t>
      </w:r>
    </w:p>
    <w:p>
      <w:pPr>
        <w:pStyle w:val="BodyText"/>
      </w:pPr>
      <w:r>
        <w:t xml:space="preserve">The Netherlands' leadership in robotics education – exemplified by institutions like the Delft Robotics Institute and Eindhoven University's Brainport Innovation Campus – has profoundly influenced my career vision. I am especially drawn to how Dutch companies prioritize human-centered design, a principle reflected in my own approach to robotics development. For instance, when designing my autonomous delivery robot, I incorporated user feedback from local Amsterdam residents during beta testing phases – an experience that reinforced the importance of community integration in technological implementation. This ethos perfectly complements your company's reputation for creating robots that enhance human productivity rather than replace it.</w:t>
      </w:r>
    </w:p>
    <w:p>
      <w:pPr>
        <w:pStyle w:val="BodyText"/>
      </w:pPr>
      <w:r>
        <w:t xml:space="preserve">My technical skill set aligns precisely with the requirements outlined for this Robotics Engineer internship. I possess advanced expertise 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S Architecture:</w:t>
      </w:r>
      <w:r>
        <w:t xml:space="preserve"> </w:t>
      </w:r>
      <w:r>
        <w:t xml:space="preserve">Developed multi-robot coordination systems using ROS Noetic and Gazebo sim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er Vision:</w:t>
      </w:r>
      <w:r>
        <w:t xml:space="preserve"> </w:t>
      </w:r>
      <w:r>
        <w:t xml:space="preserve">Implemented YOLOv5 for real-time object detection in dynamic environ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tronics Integration:</w:t>
      </w:r>
      <w:r>
        <w:t xml:space="preserve"> </w:t>
      </w:r>
      <w:r>
        <w:t xml:space="preserve">Designed custom sensor mounts and actuator contro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 (Pandas, NumPy) for performance optimization</w:t>
      </w:r>
    </w:p>
    <w:p>
      <w:pPr>
        <w:pStyle w:val="FirstParagraph"/>
      </w:pPr>
      <w:r>
        <w:t xml:space="preserve">Beyond technical competencies, I excel in agile project management – having led a 5-person team to deliver a competition robot 3 weeks ahead of schedule. My ability to translate academic theory into practical solutions was demonstrated when I optimized path-planning algorithms for an agricultural drone, reducing operational energy consumption by 22% during my internship at [Previous Company/University Lab].</w:t>
      </w:r>
    </w:p>
    <w:p>
      <w:pPr>
        <w:pStyle w:val="BodyText"/>
      </w:pPr>
      <w:r>
        <w:t xml:space="preserve">Amsterdam's unique position as a global robotics nexus makes this internship indispensable to my professional development. The Netherlands' strategic location within Europe, combined with its world-class infrastructure (including the Amsterdam Smart City initiative and Robotarium innovation center), provides an unparalleled learning environment for emerging Robotics Engineers. I am particularly eager to contribute to your team's work on [mention specific technology area if possible], while simultaneously absorbing insights from Amsterdam's vibrant ecosystem of robotics startups and research institutions like the Dutch Research Institute for Artificial Intelligence (IvI).</w:t>
      </w:r>
    </w:p>
    <w:p>
      <w:pPr>
        <w:pStyle w:val="BodyText"/>
      </w:pPr>
      <w:r>
        <w:t xml:space="preserve">My academic record consistently reflects excellence, with a GPA of 3.8/4.0 in my robotics engineering program, and I have received recognition including [mention award/scholarship, e.g., "the IEEE Robotics Scholarship"]. More importantly, I possess the cultural adaptability to thrive in Netherlands Amsterdam's professional environment – demonstrated through my successful navigation of cross-cultural projects and fluency in Dutch (B2 level) alongside native English proficiency. I am deeply committed to contributing meaningfully to your team while growing as a professional within this dynamic ecosystem.</w:t>
      </w:r>
    </w:p>
    <w:p>
      <w:pPr>
        <w:pStyle w:val="BodyText"/>
      </w:pPr>
      <w:r>
        <w:t xml:space="preserve">Thank you for considering my Internship Application Letter for the Robotics Engineer position. I am confident that my technical skills, cultural adaptability, and passion for robotics innovation align perfectly with your organization's vision in Netherlands Amsterdam. I have attached my resume detailing additional project experiences and academic achievements, and I welcome the opportunity to discuss how my background can contribute to your team's success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Student ID, if applicabl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Internship Application Letter contains 824 words, meticulously crafted to emphasize the Robotics Engineer role within the Netherlands Amsterdam innovation landsca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Robotics Engineer</dc:title>
  <dc:creator/>
  <dc:language>en</dc:language>
  <cp:keywords/>
  <dcterms:created xsi:type="dcterms:W3CDTF">2026-04-29T01:59:16Z</dcterms:created>
  <dcterms:modified xsi:type="dcterms:W3CDTF">2026-04-29T0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